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680412" w14:textId="389F48BD" w:rsidR="00DB3A6A" w:rsidRPr="00091943" w:rsidRDefault="00091943">
      <w:pPr>
        <w:rPr>
          <w:b/>
          <w:sz w:val="28"/>
        </w:rPr>
      </w:pPr>
      <w:r w:rsidRPr="00091943">
        <w:rPr>
          <w:b/>
          <w:sz w:val="28"/>
        </w:rPr>
        <w:t>C</w:t>
      </w:r>
      <w:r w:rsidR="003B0E80">
        <w:rPr>
          <w:b/>
          <w:sz w:val="28"/>
        </w:rPr>
        <w:t>SC</w:t>
      </w:r>
      <w:r w:rsidR="00B76F81">
        <w:rPr>
          <w:b/>
          <w:sz w:val="28"/>
        </w:rPr>
        <w:t>9</w:t>
      </w:r>
      <w:r w:rsidRPr="00091943">
        <w:rPr>
          <w:b/>
          <w:sz w:val="28"/>
        </w:rPr>
        <w:t>3010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51917BCF" w14:textId="4F42395E" w:rsidR="00AF4CC9" w:rsidRDefault="00AF4CC9">
      <w:r>
        <w:t>This is my modified file!!</w:t>
      </w:r>
      <w:bookmarkStart w:id="0" w:name="_GoBack"/>
      <w:bookmarkEnd w:id="0"/>
    </w:p>
    <w:p w14:paraId="41BD0F3A" w14:textId="2B951C39" w:rsidR="00B56A30" w:rsidRDefault="00B76F81">
      <w:r>
        <w:t>Ben changing things up!</w:t>
      </w:r>
    </w:p>
    <w:p w14:paraId="0CFE0DDF" w14:textId="77777777" w:rsidR="00B56A30" w:rsidRDefault="00B56A30"/>
    <w:p w14:paraId="0966E9C6" w14:textId="77777777" w:rsidR="00091943" w:rsidRDefault="00091943"/>
    <w:sectPr w:rsidR="000919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MLE0MTSwtDA0NTFV0lEKTi0uzszPAykwrAUANTCUTiwAAAA="/>
  </w:docVars>
  <w:rsids>
    <w:rsidRoot w:val="00F5101E"/>
    <w:rsid w:val="00091943"/>
    <w:rsid w:val="003B0E80"/>
    <w:rsid w:val="00AF4CC9"/>
    <w:rsid w:val="00B27F8F"/>
    <w:rsid w:val="00B56A30"/>
    <w:rsid w:val="00B76F81"/>
    <w:rsid w:val="00DB3A6A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5</Words>
  <Characters>32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3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ismail - [2010]</cp:lastModifiedBy>
  <cp:revision>5</cp:revision>
  <dcterms:created xsi:type="dcterms:W3CDTF">2019-07-26T02:58:00Z</dcterms:created>
  <dcterms:modified xsi:type="dcterms:W3CDTF">2019-08-12T12:07:00Z</dcterms:modified>
</cp:coreProperties>
</file>